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фатх</w:t>
      </w:r>
      <w:proofErr w:type="spell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Является показателем родительного падежа. Пишется над последней буквой слова в виде двух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фатх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, расположенных одна под другой; помимо этого, после этой самой последней буквы пиш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алиф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, который не читается и лишь служит дополнительным показателем винительного падежа неопределенного состояния: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ـ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К словам, оканчивающимся на "т"-женское,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алиф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не прибавляется, 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фатх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пишется так же над последней буквой слова, т.е. над самой "т"-женской: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ةً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Чита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фатх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как "ан", т.е. как огласовк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фатх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B5EE3">
        <w:rPr>
          <w:rFonts w:asciiTheme="majorBidi" w:hAnsiTheme="majorBidi" w:cstheme="majorBidi"/>
          <w:sz w:val="28"/>
          <w:szCs w:val="28"/>
        </w:rPr>
        <w:t>( "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>а") к которой добавили в конце "н":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ан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يْت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̀йтан</w:t>
      </w:r>
      <w:proofErr w:type="spell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дом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مَدْرَسَةً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мадра̀сатан</w:t>
      </w:r>
      <w:proofErr w:type="spell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школу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اب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н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дверь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تِين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ти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нан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инжир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نَار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н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ран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огонь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َوْج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̀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wjан</w:t>
      </w:r>
      <w:proofErr w:type="spell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мужа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َوْجَةً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̀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wjатан</w:t>
      </w:r>
      <w:proofErr w:type="spell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lastRenderedPageBreak/>
        <w:t>жену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ِيرًا</w:t>
      </w: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и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ран</w:t>
      </w:r>
      <w:proofErr w:type="spellEnd"/>
      <w:proofErr w:type="gramEnd"/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7A3539" w:rsidRPr="00DB5EE3" w:rsidRDefault="007A3539" w:rsidP="007A3539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кувшин</w:t>
      </w:r>
      <w:proofErr w:type="spellEnd"/>
      <w:proofErr w:type="gramEnd"/>
    </w:p>
    <w:p w:rsidR="005F3295" w:rsidRDefault="007A3539">
      <w:bookmarkStart w:id="0" w:name="_GoBack"/>
      <w:bookmarkEnd w:id="0"/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ExMTUxMjcztjBR0lEKTi0uzszPAykwrAUA4j+AWiwAAAA="/>
  </w:docVars>
  <w:rsids>
    <w:rsidRoot w:val="005E27C2"/>
    <w:rsid w:val="00152B73"/>
    <w:rsid w:val="00181443"/>
    <w:rsid w:val="005E27C2"/>
    <w:rsid w:val="007A3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1179343-F663-48EE-8496-E37FDD87D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5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7T13:40:00Z</dcterms:created>
  <dcterms:modified xsi:type="dcterms:W3CDTF">2018-02-07T13:41:00Z</dcterms:modified>
</cp:coreProperties>
</file>